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316E97" w14:textId="5DB60547" w:rsidR="00ED432E" w:rsidRPr="00363239" w:rsidRDefault="00BB31B8" w:rsidP="00A82CCE">
      <w:pPr>
        <w:tabs>
          <w:tab w:val="left" w:pos="2840"/>
        </w:tabs>
        <w:jc w:val="center"/>
        <w:rPr>
          <w:rFonts w:cs="Arial"/>
          <w:b/>
          <w:sz w:val="44"/>
          <w:szCs w:val="44"/>
        </w:rPr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127B1A2" wp14:editId="246A2AFD">
                <wp:simplePos x="0" y="0"/>
                <wp:positionH relativeFrom="column">
                  <wp:posOffset>3192780</wp:posOffset>
                </wp:positionH>
                <wp:positionV relativeFrom="paragraph">
                  <wp:posOffset>-751205</wp:posOffset>
                </wp:positionV>
                <wp:extent cx="2399030" cy="6102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903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E5E759" w14:textId="7B7D48D5" w:rsidR="00ED432E" w:rsidRPr="0026048B" w:rsidRDefault="00ED432E" w:rsidP="005773D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 xml:space="preserve">Kia </w:t>
                            </w:r>
                            <w:proofErr w:type="spellStart"/>
                            <w:r w:rsidR="005773D4">
                              <w:rPr>
                                <w:b/>
                                <w:sz w:val="12"/>
                              </w:rPr>
                              <w:t>Sales</w:t>
                            </w:r>
                            <w:proofErr w:type="spellEnd"/>
                            <w:r w:rsidR="005773D4">
                              <w:rPr>
                                <w:b/>
                                <w:sz w:val="12"/>
                              </w:rPr>
                              <w:t xml:space="preserve"> Slovakia</w:t>
                            </w:r>
                            <w:r>
                              <w:rPr>
                                <w:b/>
                                <w:sz w:val="12"/>
                              </w:rPr>
                              <w:t xml:space="preserve"> </w:t>
                            </w:r>
                          </w:p>
                          <w:p w14:paraId="49E92BBB" w14:textId="6CA4ECE9" w:rsidR="00ED432E" w:rsidRPr="00752782" w:rsidRDefault="005773D4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Mária Spišiaková</w:t>
                            </w:r>
                          </w:p>
                          <w:p w14:paraId="113F7C14" w14:textId="5F46130A" w:rsidR="00ED432E" w:rsidRPr="00752782" w:rsidRDefault="005773D4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sz w:val="12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sz w:val="12"/>
                              </w:rPr>
                              <w:t xml:space="preserve"> Manager</w:t>
                            </w:r>
                          </w:p>
                          <w:p w14:paraId="4B87C842" w14:textId="1922E510" w:rsidR="00ED432E" w:rsidRPr="00756FFC" w:rsidRDefault="005773D4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T. +421 910 977 334</w:t>
                            </w:r>
                          </w:p>
                          <w:p w14:paraId="331A6046" w14:textId="12406049" w:rsidR="00ED432E" w:rsidRPr="00756FFC" w:rsidRDefault="00ED432E" w:rsidP="005773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E. </w:t>
                            </w:r>
                            <w:r w:rsidR="00187428">
                              <w:rPr>
                                <w:sz w:val="12"/>
                              </w:rPr>
                              <w:t>m.spisiakova@kiasales.s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27B1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1.4pt;margin-top:-59.15pt;width:188.9pt;height:48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" filled="f" stroked="f">
                <v:textbox>
                  <w:txbxContent>
                    <w:p w14:paraId="77E5E759" w14:textId="7B7D48D5" w:rsidR="00ED432E" w:rsidRPr="0026048B" w:rsidRDefault="00ED432E" w:rsidP="005773D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sz w:val="12"/>
                        </w:rPr>
                        <w:t xml:space="preserve">Kia </w:t>
                      </w:r>
                      <w:proofErr w:type="spellStart"/>
                      <w:r w:rsidR="005773D4">
                        <w:rPr>
                          <w:b/>
                          <w:sz w:val="12"/>
                        </w:rPr>
                        <w:t>Sales</w:t>
                      </w:r>
                      <w:proofErr w:type="spellEnd"/>
                      <w:r w:rsidR="005773D4">
                        <w:rPr>
                          <w:b/>
                          <w:sz w:val="12"/>
                        </w:rPr>
                        <w:t xml:space="preserve"> Slovakia</w:t>
                      </w:r>
                      <w:r>
                        <w:rPr>
                          <w:b/>
                          <w:sz w:val="12"/>
                        </w:rPr>
                        <w:t xml:space="preserve"> </w:t>
                      </w:r>
                    </w:p>
                    <w:p w14:paraId="49E92BBB" w14:textId="6CA4ECE9" w:rsidR="00ED432E" w:rsidRPr="00752782" w:rsidRDefault="005773D4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Mária Spišiaková</w:t>
                      </w:r>
                    </w:p>
                    <w:p w14:paraId="113F7C14" w14:textId="5F46130A" w:rsidR="00ED432E" w:rsidRPr="00752782" w:rsidRDefault="005773D4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PR &amp; </w:t>
                      </w:r>
                      <w:proofErr w:type="spellStart"/>
                      <w:r>
                        <w:rPr>
                          <w:sz w:val="12"/>
                        </w:rPr>
                        <w:t>Events</w:t>
                      </w:r>
                      <w:proofErr w:type="spellEnd"/>
                      <w:r>
                        <w:rPr>
                          <w:sz w:val="12"/>
                        </w:rPr>
                        <w:t xml:space="preserve"> Manager</w:t>
                      </w:r>
                    </w:p>
                    <w:p w14:paraId="4B87C842" w14:textId="1922E510" w:rsidR="00ED432E" w:rsidRPr="00756FFC" w:rsidRDefault="005773D4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T. +421 910 977 334</w:t>
                      </w:r>
                    </w:p>
                    <w:p w14:paraId="331A6046" w14:textId="12406049" w:rsidR="00ED432E" w:rsidRPr="00756FFC" w:rsidRDefault="00ED432E" w:rsidP="005773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E. </w:t>
                      </w:r>
                      <w:r w:rsidR="00187428">
                        <w:rPr>
                          <w:sz w:val="12"/>
                        </w:rPr>
                        <w:t>m.spisiakova@kiasales.s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ko-KR"/>
        </w:rPr>
        <w:drawing>
          <wp:anchor distT="0" distB="0" distL="114300" distR="114300" simplePos="0" relativeHeight="251658752" behindDoc="1" locked="0" layoutInCell="1" allowOverlap="1" wp14:anchorId="2AD65950" wp14:editId="2AF56DCE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32E">
        <w:rPr>
          <w:b/>
          <w:sz w:val="44"/>
        </w:rPr>
        <w:t>Kia predstav</w:t>
      </w:r>
      <w:r w:rsidR="00E60306">
        <w:rPr>
          <w:b/>
          <w:sz w:val="44"/>
        </w:rPr>
        <w:t>ila cenník a spustila predpredaj novej Kia</w:t>
      </w:r>
      <w:r w:rsidR="00ED432E">
        <w:rPr>
          <w:b/>
          <w:sz w:val="44"/>
        </w:rPr>
        <w:t xml:space="preserve"> </w:t>
      </w:r>
      <w:proofErr w:type="spellStart"/>
      <w:r w:rsidR="00ED432E">
        <w:rPr>
          <w:b/>
          <w:sz w:val="44"/>
        </w:rPr>
        <w:t>Sportage</w:t>
      </w:r>
      <w:proofErr w:type="spellEnd"/>
    </w:p>
    <w:p w14:paraId="106C9005" w14:textId="77777777" w:rsidR="00ED432E" w:rsidRPr="00363239" w:rsidRDefault="00ED432E" w:rsidP="00ED432E">
      <w:pPr>
        <w:pStyle w:val="ListParagraph"/>
        <w:ind w:left="0"/>
        <w:rPr>
          <w:rFonts w:cs="Arial"/>
          <w:b/>
          <w:sz w:val="32"/>
          <w:szCs w:val="32"/>
        </w:rPr>
      </w:pPr>
      <w:r>
        <w:rPr>
          <w:b/>
          <w:sz w:val="32"/>
        </w:rPr>
        <w:t xml:space="preserve"> </w:t>
      </w:r>
    </w:p>
    <w:p w14:paraId="2FDDB85B" w14:textId="5B7DE7C9" w:rsidR="00ED432E" w:rsidRPr="00363239" w:rsidRDefault="00E60306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</w:rPr>
      </w:pPr>
      <w:bookmarkStart w:id="0" w:name="_GoBack"/>
      <w:r>
        <w:rPr>
          <w:b/>
          <w:sz w:val="26"/>
        </w:rPr>
        <w:t>Piata generácia</w:t>
      </w:r>
      <w:r w:rsidR="00ED432E">
        <w:rPr>
          <w:b/>
          <w:sz w:val="26"/>
        </w:rPr>
        <w:t xml:space="preserve"> modelu </w:t>
      </w:r>
      <w:proofErr w:type="spellStart"/>
      <w:r w:rsidR="00ED432E">
        <w:rPr>
          <w:b/>
          <w:sz w:val="26"/>
        </w:rPr>
        <w:t>Sportage</w:t>
      </w:r>
      <w:proofErr w:type="spellEnd"/>
      <w:r w:rsidR="00ED432E">
        <w:rPr>
          <w:b/>
          <w:sz w:val="26"/>
        </w:rPr>
        <w:t xml:space="preserve">: špičková kvalita v každom aspekte a more inovácií </w:t>
      </w:r>
    </w:p>
    <w:p w14:paraId="6BEDDDB9" w14:textId="77777777" w:rsidR="00ED432E" w:rsidRPr="00363239" w:rsidRDefault="00ED432E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>Najmodernejší interiér s integrovaným zakriveným displejom orientovaným na vodiča</w:t>
      </w:r>
    </w:p>
    <w:p w14:paraId="3D191835" w14:textId="698C5AF2" w:rsidR="00ED432E" w:rsidRPr="00E60306" w:rsidRDefault="00E60306" w:rsidP="00E60306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 xml:space="preserve">Dnes </w:t>
      </w:r>
      <w:r w:rsidR="00114B93">
        <w:rPr>
          <w:b/>
          <w:sz w:val="26"/>
        </w:rPr>
        <w:t>Kia predstavila kompletný</w:t>
      </w:r>
      <w:r>
        <w:rPr>
          <w:b/>
          <w:sz w:val="26"/>
        </w:rPr>
        <w:t xml:space="preserve"> cenník </w:t>
      </w:r>
      <w:r w:rsidR="00114B93">
        <w:rPr>
          <w:b/>
          <w:sz w:val="26"/>
        </w:rPr>
        <w:t xml:space="preserve">modelu Kia </w:t>
      </w:r>
      <w:proofErr w:type="spellStart"/>
      <w:r w:rsidR="00114B93">
        <w:rPr>
          <w:b/>
          <w:sz w:val="26"/>
        </w:rPr>
        <w:t>Sportage</w:t>
      </w:r>
      <w:proofErr w:type="spellEnd"/>
      <w:r w:rsidR="00114B93">
        <w:rPr>
          <w:b/>
          <w:sz w:val="26"/>
        </w:rPr>
        <w:t xml:space="preserve">, čím spustila </w:t>
      </w:r>
      <w:r w:rsidR="007F73D0">
        <w:rPr>
          <w:b/>
          <w:sz w:val="26"/>
        </w:rPr>
        <w:t xml:space="preserve">exkluzívny </w:t>
      </w:r>
      <w:r>
        <w:rPr>
          <w:b/>
          <w:sz w:val="26"/>
        </w:rPr>
        <w:t>predpredaj</w:t>
      </w:r>
    </w:p>
    <w:p w14:paraId="6999C763" w14:textId="4889D24D" w:rsidR="00E60306" w:rsidRPr="00311892" w:rsidRDefault="00E60306" w:rsidP="00E60306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 xml:space="preserve">Cena </w:t>
      </w:r>
      <w:r w:rsidR="007F73D0">
        <w:rPr>
          <w:b/>
          <w:sz w:val="26"/>
        </w:rPr>
        <w:t xml:space="preserve">modelu Kia </w:t>
      </w:r>
      <w:proofErr w:type="spellStart"/>
      <w:r w:rsidR="007F73D0">
        <w:rPr>
          <w:b/>
          <w:sz w:val="26"/>
        </w:rPr>
        <w:t>Sportage</w:t>
      </w:r>
      <w:proofErr w:type="spellEnd"/>
      <w:r w:rsidR="007F73D0">
        <w:rPr>
          <w:b/>
          <w:sz w:val="26"/>
        </w:rPr>
        <w:t xml:space="preserve"> </w:t>
      </w:r>
      <w:r>
        <w:rPr>
          <w:b/>
          <w:sz w:val="26"/>
        </w:rPr>
        <w:t>už od 22 690€</w:t>
      </w:r>
    </w:p>
    <w:bookmarkEnd w:id="0"/>
    <w:p w14:paraId="06C26CD8" w14:textId="77777777" w:rsidR="00ED432E" w:rsidRPr="00363239" w:rsidRDefault="00ED432E" w:rsidP="00ED432E">
      <w:pPr>
        <w:spacing w:line="240" w:lineRule="auto"/>
        <w:rPr>
          <w:rFonts w:cs="Arial"/>
          <w:b/>
          <w:sz w:val="26"/>
          <w:szCs w:val="26"/>
        </w:rPr>
      </w:pPr>
    </w:p>
    <w:p w14:paraId="47A37ED9" w14:textId="042BFD47" w:rsidR="00ED432E" w:rsidRDefault="00B509C7" w:rsidP="007F73D0">
      <w:pPr>
        <w:rPr>
          <w:rFonts w:cs="Arial"/>
        </w:rPr>
      </w:pPr>
      <w:r>
        <w:t>P</w:t>
      </w:r>
      <w:r w:rsidR="00ED432E">
        <w:t xml:space="preserve">iata generácia modelu Kia </w:t>
      </w:r>
      <w:proofErr w:type="spellStart"/>
      <w:r w:rsidR="00ED432E">
        <w:t>Sportage</w:t>
      </w:r>
      <w:proofErr w:type="spellEnd"/>
      <w:r w:rsidR="00ED432E">
        <w:t xml:space="preserve"> bola od začiatku navrhovaná s cieľom vytvoriť ideálne mestské SUV. Úplne nový </w:t>
      </w:r>
      <w:proofErr w:type="spellStart"/>
      <w:r w:rsidR="00ED432E">
        <w:t>Sportage</w:t>
      </w:r>
      <w:proofErr w:type="spellEnd"/>
      <w:r w:rsidR="00ED432E">
        <w:t xml:space="preserve"> je stelesnením </w:t>
      </w:r>
      <w:r w:rsidR="00E60306">
        <w:t>novej</w:t>
      </w:r>
      <w:r w:rsidR="00ED432E">
        <w:t xml:space="preserve"> DNA značky Kia. </w:t>
      </w:r>
      <w:r w:rsidR="007F73D0">
        <w:t>Model</w:t>
      </w:r>
      <w:r w:rsidR="00ED432E">
        <w:t xml:space="preserve"> </w:t>
      </w:r>
      <w:proofErr w:type="spellStart"/>
      <w:r w:rsidR="00ED432E">
        <w:t>Sportage</w:t>
      </w:r>
      <w:proofErr w:type="spellEnd"/>
      <w:r w:rsidR="00ED432E">
        <w:t xml:space="preserve"> s novým logom Kia o</w:t>
      </w:r>
      <w:r w:rsidR="009076FB">
        <w:t>päť prináša inovácie, ktoré</w:t>
      </w:r>
      <w:r w:rsidR="00ED432E">
        <w:t xml:space="preserve"> značku</w:t>
      </w:r>
      <w:r w:rsidR="009076FB">
        <w:t xml:space="preserve"> Kia</w:t>
      </w:r>
      <w:r w:rsidR="00ED432E">
        <w:t xml:space="preserve"> pozdvihujú na novú úroveň. </w:t>
      </w:r>
    </w:p>
    <w:p w14:paraId="664620B3" w14:textId="77777777" w:rsidR="00ED432E" w:rsidRDefault="00ED432E" w:rsidP="00ED432E">
      <w:pPr>
        <w:rPr>
          <w:rFonts w:cs="Arial"/>
        </w:rPr>
      </w:pPr>
    </w:p>
    <w:p w14:paraId="16C6BF78" w14:textId="779BEA70" w:rsidR="00114B93" w:rsidRDefault="001D3BAF" w:rsidP="007F73D0">
      <w:pPr>
        <w:rPr>
          <w:rFonts w:cs="Arial"/>
        </w:rPr>
      </w:pPr>
      <w:r>
        <w:t>Dnes</w:t>
      </w:r>
      <w:r w:rsidR="00ED432E">
        <w:t xml:space="preserve"> spoločnosť Kia </w:t>
      </w:r>
      <w:proofErr w:type="spellStart"/>
      <w:r>
        <w:t>Sales</w:t>
      </w:r>
      <w:proofErr w:type="spellEnd"/>
      <w:r>
        <w:t xml:space="preserve"> Slovakia oficiálne predstavila cenník a spustila exkluzívny predpredaj obľúbeného mestského SUV. </w:t>
      </w:r>
      <w:r>
        <w:rPr>
          <w:rFonts w:cs="Arial"/>
        </w:rPr>
        <w:t>Zákazníci si môžu vybrať špecifikáciu</w:t>
      </w:r>
      <w:r w:rsidRPr="00982720">
        <w:rPr>
          <w:rFonts w:cs="Arial"/>
        </w:rPr>
        <w:t xml:space="preserve">, </w:t>
      </w:r>
      <w:r>
        <w:rPr>
          <w:rFonts w:cs="Arial"/>
        </w:rPr>
        <w:t>stupeň výbavy a </w:t>
      </w:r>
      <w:r w:rsidRPr="00A90DD8">
        <w:rPr>
          <w:rFonts w:cs="Arial"/>
        </w:rPr>
        <w:t>doplnkové</w:t>
      </w:r>
      <w:r>
        <w:rPr>
          <w:rFonts w:cs="Arial"/>
        </w:rPr>
        <w:t xml:space="preserve"> </w:t>
      </w:r>
      <w:r w:rsidRPr="00A90DD8">
        <w:rPr>
          <w:rFonts w:cs="Arial"/>
        </w:rPr>
        <w:t>vybavenie</w:t>
      </w:r>
      <w:r>
        <w:rPr>
          <w:rFonts w:cs="Arial"/>
        </w:rPr>
        <w:t>, aby ich nové vozidlo bolo presne podľa ich predstáv a zodpovedalo ich životnému štýlu</w:t>
      </w:r>
      <w:r w:rsidRPr="00982720">
        <w:rPr>
          <w:rFonts w:cs="Arial"/>
        </w:rPr>
        <w:t>.</w:t>
      </w:r>
      <w:r>
        <w:rPr>
          <w:rFonts w:cs="Arial"/>
        </w:rPr>
        <w:t xml:space="preserve"> </w:t>
      </w:r>
    </w:p>
    <w:p w14:paraId="204C9914" w14:textId="77777777" w:rsidR="00114B93" w:rsidRDefault="00114B93" w:rsidP="00114B93">
      <w:pPr>
        <w:rPr>
          <w:rFonts w:cs="Arial"/>
        </w:rPr>
      </w:pPr>
    </w:p>
    <w:p w14:paraId="741ED9F6" w14:textId="0B0A3726" w:rsidR="007F73D0" w:rsidRDefault="00114B93" w:rsidP="009076FB">
      <w:r w:rsidRPr="00114B93">
        <w:t xml:space="preserve">Najmodernejšie hybridné pohonné jednotky ešte viac zdokonaľujú schopnosti modelu </w:t>
      </w:r>
      <w:proofErr w:type="spellStart"/>
      <w:r w:rsidRPr="00114B93">
        <w:t>Sportage</w:t>
      </w:r>
      <w:proofErr w:type="spellEnd"/>
      <w:r w:rsidRPr="00114B93">
        <w:t>, čím prispievajú k výraznému zníženiu emisií a zníženiu spotreby paliva. Najnovšie benzínové a naftové motory s vnútorným spaľovaním (ICE) sú dostupné v rôznych výkonových verziách ako aj typoch prevodoviek. V Žili</w:t>
      </w:r>
      <w:r w:rsidR="007F73D0">
        <w:t xml:space="preserve">ne sa budú montovať všetky typy pohonov </w:t>
      </w:r>
      <w:proofErr w:type="spellStart"/>
      <w:r w:rsidR="007F73D0">
        <w:t>Sportage</w:t>
      </w:r>
      <w:proofErr w:type="spellEnd"/>
      <w:r w:rsidR="007F73D0">
        <w:t xml:space="preserve"> – HEV, MHEV,</w:t>
      </w:r>
      <w:r w:rsidRPr="00114B93">
        <w:t xml:space="preserve"> ICE</w:t>
      </w:r>
      <w:r w:rsidR="007F73D0">
        <w:t xml:space="preserve"> (neskôr aj PHEV)</w:t>
      </w:r>
      <w:r w:rsidRPr="00114B93">
        <w:t>, ktoré demonštrujú pokročilú flexibilitu a modularitu závodu Kia Slovakia.</w:t>
      </w:r>
      <w:r w:rsidR="009076FB">
        <w:t xml:space="preserve"> </w:t>
      </w:r>
      <w:r w:rsidRPr="00114B93">
        <w:t xml:space="preserve">Okrem štandardných modelov </w:t>
      </w:r>
      <w:proofErr w:type="spellStart"/>
      <w:r w:rsidRPr="00114B93">
        <w:t>Sportage</w:t>
      </w:r>
      <w:proofErr w:type="spellEnd"/>
      <w:r w:rsidRPr="00114B93">
        <w:t xml:space="preserve"> s predným náhonom sa na Slovensku budú </w:t>
      </w:r>
      <w:r w:rsidR="009076FB">
        <w:t>predávať</w:t>
      </w:r>
      <w:r w:rsidRPr="00114B93">
        <w:t xml:space="preserve"> aj var</w:t>
      </w:r>
      <w:r w:rsidR="007F73D0">
        <w:t>ianty s pohonom všetkých kolies</w:t>
      </w:r>
      <w:r w:rsidRPr="00114B93">
        <w:t>.</w:t>
      </w:r>
    </w:p>
    <w:p w14:paraId="39A6FD60" w14:textId="77777777" w:rsidR="007F73D0" w:rsidRDefault="007F73D0" w:rsidP="007F73D0"/>
    <w:p w14:paraId="16366BF1" w14:textId="549EA830" w:rsidR="00114B93" w:rsidRPr="00114B93" w:rsidRDefault="00114B93" w:rsidP="009076FB">
      <w:r w:rsidRPr="00114B93">
        <w:t xml:space="preserve">Model </w:t>
      </w:r>
      <w:proofErr w:type="spellStart"/>
      <w:r w:rsidRPr="00114B93">
        <w:t>Sportage</w:t>
      </w:r>
      <w:proofErr w:type="spellEnd"/>
      <w:r w:rsidRPr="00114B93">
        <w:t xml:space="preserve"> </w:t>
      </w:r>
      <w:r w:rsidR="009076FB">
        <w:t>je k dispozícii v štyroch</w:t>
      </w:r>
      <w:r w:rsidR="009076FB">
        <w:rPr>
          <w:rFonts w:cs="Arial"/>
        </w:rPr>
        <w:t xml:space="preserve"> úrovniach výbavy: </w:t>
      </w:r>
      <w:proofErr w:type="spellStart"/>
      <w:r w:rsidR="00A70D85">
        <w:rPr>
          <w:rFonts w:cs="Arial"/>
        </w:rPr>
        <w:t>Silver</w:t>
      </w:r>
      <w:proofErr w:type="spellEnd"/>
      <w:r w:rsidR="00A70D85">
        <w:rPr>
          <w:rFonts w:cs="Arial"/>
        </w:rPr>
        <w:t xml:space="preserve">, </w:t>
      </w:r>
      <w:proofErr w:type="spellStart"/>
      <w:r w:rsidR="00A70D85">
        <w:rPr>
          <w:rFonts w:cs="Arial"/>
        </w:rPr>
        <w:t>Gold</w:t>
      </w:r>
      <w:proofErr w:type="spellEnd"/>
      <w:r w:rsidR="00A70D85">
        <w:rPr>
          <w:rFonts w:cs="Arial"/>
        </w:rPr>
        <w:t xml:space="preserve">, </w:t>
      </w:r>
      <w:proofErr w:type="spellStart"/>
      <w:r w:rsidR="00A70D85">
        <w:rPr>
          <w:rFonts w:cs="Arial"/>
        </w:rPr>
        <w:t>Plati</w:t>
      </w:r>
      <w:r w:rsidR="009076FB">
        <w:rPr>
          <w:rFonts w:cs="Arial"/>
        </w:rPr>
        <w:t>num</w:t>
      </w:r>
      <w:proofErr w:type="spellEnd"/>
      <w:r w:rsidR="009076FB">
        <w:rPr>
          <w:rFonts w:cs="Arial"/>
        </w:rPr>
        <w:t xml:space="preserve"> a GT-</w:t>
      </w:r>
      <w:proofErr w:type="spellStart"/>
      <w:r w:rsidR="009076FB">
        <w:rPr>
          <w:rFonts w:cs="Arial"/>
        </w:rPr>
        <w:t>Line</w:t>
      </w:r>
      <w:proofErr w:type="spellEnd"/>
      <w:r w:rsidR="009076FB">
        <w:rPr>
          <w:rFonts w:cs="Arial"/>
        </w:rPr>
        <w:t xml:space="preserve">. </w:t>
      </w:r>
      <w:r w:rsidR="009076FB">
        <w:t>V</w:t>
      </w:r>
      <w:r w:rsidRPr="00114B93">
        <w:t>o výbave GT-</w:t>
      </w:r>
      <w:proofErr w:type="spellStart"/>
      <w:r w:rsidRPr="00114B93">
        <w:t>Line</w:t>
      </w:r>
      <w:proofErr w:type="spellEnd"/>
      <w:r w:rsidRPr="00114B93">
        <w:t xml:space="preserve"> bude k dispozícii aj s čiernou strechou, ktorá zvýrazňuje športový profil vozidla a dynamický C-stĺpik.</w:t>
      </w:r>
      <w:r w:rsidR="009076FB">
        <w:t xml:space="preserve"> Cena novej generácie Kia </w:t>
      </w:r>
      <w:proofErr w:type="spellStart"/>
      <w:r w:rsidR="009076FB">
        <w:t>Sportage</w:t>
      </w:r>
      <w:proofErr w:type="spellEnd"/>
      <w:r w:rsidR="009076FB">
        <w:t xml:space="preserve"> začína od 22 690€. Kompletný c</w:t>
      </w:r>
      <w:r w:rsidR="001D3BAF" w:rsidRPr="00114B93">
        <w:t xml:space="preserve">enník modelu je súčasťou tlačovej správy. </w:t>
      </w:r>
    </w:p>
    <w:p w14:paraId="4FBA67B7" w14:textId="77777777" w:rsidR="00ED432E" w:rsidRDefault="00ED432E" w:rsidP="00ED432E">
      <w:pPr>
        <w:rPr>
          <w:rFonts w:cs="Arial"/>
        </w:rPr>
      </w:pPr>
    </w:p>
    <w:p w14:paraId="3DC49858" w14:textId="62C62062" w:rsidR="00114B93" w:rsidRDefault="00114B93" w:rsidP="007F73D0">
      <w:pPr>
        <w:rPr>
          <w:rFonts w:cs="Arial"/>
        </w:rPr>
      </w:pPr>
      <w:r w:rsidRPr="00BF3BAB">
        <w:rPr>
          <w:rFonts w:cs="Arial"/>
        </w:rPr>
        <w:t xml:space="preserve">Model </w:t>
      </w:r>
      <w:r>
        <w:rPr>
          <w:rFonts w:cs="Arial"/>
        </w:rPr>
        <w:t xml:space="preserve">Kia </w:t>
      </w:r>
      <w:proofErr w:type="spellStart"/>
      <w:r>
        <w:rPr>
          <w:rFonts w:cs="Arial"/>
        </w:rPr>
        <w:t>Sportage</w:t>
      </w:r>
      <w:proofErr w:type="spellEnd"/>
      <w:r>
        <w:rPr>
          <w:rFonts w:cs="Arial"/>
        </w:rPr>
        <w:t xml:space="preserve"> definuje </w:t>
      </w:r>
      <w:r w:rsidR="007F73D0">
        <w:rPr>
          <w:rFonts w:cs="Arial"/>
        </w:rPr>
        <w:t>dokonalé mestské SUV a b</w:t>
      </w:r>
      <w:r w:rsidRPr="000356AE">
        <w:rPr>
          <w:rFonts w:cs="Arial"/>
          <w:color w:val="000000" w:themeColor="text1"/>
        </w:rPr>
        <w:t xml:space="preserve">ude </w:t>
      </w:r>
      <w:r>
        <w:rPr>
          <w:rFonts w:cs="Arial"/>
          <w:color w:val="000000" w:themeColor="text1"/>
        </w:rPr>
        <w:t xml:space="preserve">sa </w:t>
      </w:r>
      <w:r>
        <w:rPr>
          <w:rFonts w:cs="Arial"/>
        </w:rPr>
        <w:t>predáva</w:t>
      </w:r>
      <w:r w:rsidR="007F73D0">
        <w:rPr>
          <w:rFonts w:cs="Arial"/>
        </w:rPr>
        <w:t>ť</w:t>
      </w:r>
      <w:r>
        <w:rPr>
          <w:rFonts w:cs="Arial"/>
        </w:rPr>
        <w:t xml:space="preserve"> so</w:t>
      </w:r>
      <w:r w:rsidR="007F73D0">
        <w:rPr>
          <w:rFonts w:cs="Arial"/>
        </w:rPr>
        <w:t xml:space="preserve"> štandardnou</w:t>
      </w:r>
      <w:r>
        <w:rPr>
          <w:rFonts w:cs="Arial"/>
        </w:rPr>
        <w:t xml:space="preserve"> 7-ročnou zárukou Kia.</w:t>
      </w:r>
    </w:p>
    <w:p w14:paraId="49F61030" w14:textId="77777777" w:rsidR="00ED432E" w:rsidRPr="00363239" w:rsidRDefault="00ED432E" w:rsidP="00ED432E">
      <w:pPr>
        <w:rPr>
          <w:rFonts w:cs="Arial"/>
        </w:rPr>
      </w:pPr>
    </w:p>
    <w:p w14:paraId="11F3E9A8" w14:textId="79FDF133" w:rsidR="00ED432E" w:rsidRDefault="00ED432E" w:rsidP="00A70D85">
      <w:pPr>
        <w:rPr>
          <w:rFonts w:cs="Arial"/>
        </w:rPr>
      </w:pPr>
      <w:r>
        <w:rPr>
          <w:rFonts w:cs="Arial"/>
          <w:color w:val="000000"/>
          <w:rtl/>
          <w:cs/>
        </w:rPr>
        <w:t>„</w:t>
      </w:r>
      <w:r w:rsidRPr="007F73D0">
        <w:rPr>
          <w:rFonts w:asciiTheme="minorBidi" w:hAnsiTheme="minorBidi" w:cstheme="minorBidi"/>
          <w:i/>
          <w:iCs/>
          <w:color w:val="000000"/>
        </w:rPr>
        <w:t xml:space="preserve">Nový </w:t>
      </w:r>
      <w:proofErr w:type="spellStart"/>
      <w:r w:rsidRPr="007F73D0">
        <w:rPr>
          <w:rFonts w:asciiTheme="minorBidi" w:hAnsiTheme="minorBidi" w:cstheme="minorBidi"/>
          <w:i/>
          <w:iCs/>
          <w:color w:val="000000"/>
        </w:rPr>
        <w:t>Sportage</w:t>
      </w:r>
      <w:proofErr w:type="spellEnd"/>
      <w:r w:rsidRPr="007F73D0">
        <w:rPr>
          <w:rFonts w:asciiTheme="minorBidi" w:hAnsiTheme="minorBidi" w:cstheme="minorBidi"/>
          <w:i/>
          <w:iCs/>
          <w:color w:val="000000"/>
        </w:rPr>
        <w:t xml:space="preserve"> je v každom ohľade skutočným inšpirátorom pre segment SUV,</w:t>
      </w:r>
      <w:r w:rsidR="00114B93" w:rsidRPr="007F73D0">
        <w:rPr>
          <w:rFonts w:asciiTheme="minorBidi" w:hAnsiTheme="minorBidi" w:cstheme="minorBidi"/>
          <w:i/>
          <w:iCs/>
          <w:color w:val="000000"/>
          <w:rtl/>
          <w:cs/>
        </w:rPr>
        <w:t>či už spomeniem dizajn</w:t>
      </w:r>
      <w:r w:rsidR="00114B93" w:rsidRPr="007F73D0">
        <w:rPr>
          <w:rFonts w:asciiTheme="minorBidi" w:hAnsiTheme="minorBidi" w:cstheme="minorBidi"/>
          <w:i/>
          <w:iCs/>
          <w:color w:val="000000"/>
          <w:cs/>
        </w:rPr>
        <w:t xml:space="preserve">, </w:t>
      </w:r>
      <w:r w:rsidR="00114B93" w:rsidRPr="007F73D0">
        <w:rPr>
          <w:rFonts w:asciiTheme="minorBidi" w:hAnsiTheme="minorBidi" w:cstheme="minorBidi"/>
          <w:i/>
          <w:iCs/>
          <w:color w:val="000000"/>
          <w:rtl/>
          <w:cs/>
        </w:rPr>
        <w:t xml:space="preserve">prepracovaný </w:t>
      </w:r>
      <w:r w:rsidR="00A70D85">
        <w:rPr>
          <w:rFonts w:asciiTheme="minorBidi" w:hAnsiTheme="minorBidi" w:cstheme="minorBidi"/>
          <w:i/>
          <w:iCs/>
          <w:color w:val="000000"/>
          <w:rtl/>
          <w:cs/>
        </w:rPr>
        <w:t>interiér</w:t>
      </w:r>
      <w:r w:rsidR="00A70D85">
        <w:rPr>
          <w:rFonts w:asciiTheme="minorBidi" w:hAnsiTheme="minorBidi" w:cstheme="minorBidi"/>
          <w:i/>
          <w:iCs/>
          <w:color w:val="000000"/>
          <w:cs/>
        </w:rPr>
        <w:t xml:space="preserve">, </w:t>
      </w:r>
      <w:r w:rsidR="00A70D85">
        <w:rPr>
          <w:rFonts w:asciiTheme="minorBidi" w:hAnsiTheme="minorBidi" w:cstheme="minorBidi"/>
          <w:i/>
          <w:iCs/>
          <w:color w:val="000000"/>
          <w:rtl/>
          <w:cs/>
        </w:rPr>
        <w:t>najnovšie technológi</w:t>
      </w:r>
      <w:r w:rsidR="00A70D85">
        <w:rPr>
          <w:rFonts w:asciiTheme="minorBidi" w:hAnsiTheme="minorBidi" w:cstheme="minorBidi" w:hint="cs"/>
          <w:i/>
          <w:iCs/>
          <w:color w:val="000000"/>
          <w:rtl/>
          <w:cs/>
        </w:rPr>
        <w:t>e</w:t>
      </w:r>
      <w:r w:rsidR="00114B93" w:rsidRPr="007F73D0">
        <w:rPr>
          <w:rFonts w:asciiTheme="minorBidi" w:hAnsiTheme="minorBidi" w:cstheme="minorBidi"/>
          <w:i/>
          <w:iCs/>
          <w:color w:val="000000"/>
        </w:rPr>
        <w:t>, hospodárne</w:t>
      </w:r>
      <w:r w:rsidR="00A70D85">
        <w:rPr>
          <w:rFonts w:asciiTheme="minorBidi" w:hAnsiTheme="minorBidi" w:cstheme="minorBidi"/>
          <w:i/>
          <w:iCs/>
          <w:color w:val="000000"/>
        </w:rPr>
        <w:t>, no dynamické pohonné jednotky alebo</w:t>
      </w:r>
      <w:r w:rsidR="00114B93" w:rsidRPr="007F73D0">
        <w:rPr>
          <w:rFonts w:asciiTheme="minorBidi" w:hAnsiTheme="minorBidi" w:cstheme="minorBidi"/>
          <w:i/>
          <w:iCs/>
          <w:color w:val="000000"/>
        </w:rPr>
        <w:t xml:space="preserve"> bezpečnostné sys</w:t>
      </w:r>
      <w:r w:rsidR="00A70D85">
        <w:rPr>
          <w:rFonts w:asciiTheme="minorBidi" w:hAnsiTheme="minorBidi" w:cstheme="minorBidi"/>
          <w:i/>
          <w:iCs/>
          <w:color w:val="000000"/>
        </w:rPr>
        <w:t>témy najvyššej úrovne. Ú</w:t>
      </w:r>
      <w:r w:rsidR="00114B93" w:rsidRPr="007F73D0">
        <w:rPr>
          <w:rFonts w:asciiTheme="minorBidi" w:hAnsiTheme="minorBidi" w:cstheme="minorBidi"/>
          <w:i/>
          <w:iCs/>
          <w:color w:val="000000"/>
        </w:rPr>
        <w:t xml:space="preserve">plne nový </w:t>
      </w:r>
      <w:proofErr w:type="spellStart"/>
      <w:r w:rsidR="00114B93" w:rsidRPr="007F73D0">
        <w:rPr>
          <w:rFonts w:asciiTheme="minorBidi" w:hAnsiTheme="minorBidi" w:cstheme="minorBidi"/>
          <w:i/>
          <w:iCs/>
          <w:color w:val="000000"/>
        </w:rPr>
        <w:t>Sportage</w:t>
      </w:r>
      <w:proofErr w:type="spellEnd"/>
      <w:r w:rsidR="00114B93" w:rsidRPr="007F73D0">
        <w:rPr>
          <w:rFonts w:asciiTheme="minorBidi" w:hAnsiTheme="minorBidi" w:cstheme="minorBidi"/>
          <w:i/>
          <w:iCs/>
          <w:color w:val="000000"/>
        </w:rPr>
        <w:t xml:space="preserve"> je skrátka ideálne mestské SUV</w:t>
      </w:r>
      <w:r w:rsidR="00A70D85">
        <w:rPr>
          <w:rFonts w:asciiTheme="minorBidi" w:hAnsiTheme="minorBidi" w:cstheme="minorBidi"/>
          <w:i/>
          <w:iCs/>
          <w:color w:val="000000"/>
        </w:rPr>
        <w:t xml:space="preserve"> a verím, že jeho predaj bude ešte úspešnejší ako v minulosti</w:t>
      </w:r>
      <w:r w:rsidR="00114B93" w:rsidRPr="007F73D0">
        <w:rPr>
          <w:rFonts w:asciiTheme="minorBidi" w:hAnsiTheme="minorBidi" w:cstheme="minorBidi"/>
          <w:i/>
          <w:iCs/>
          <w:color w:val="000000"/>
        </w:rPr>
        <w:t>.</w:t>
      </w:r>
      <w:r w:rsidR="00114B93" w:rsidRPr="007F73D0">
        <w:rPr>
          <w:rFonts w:asciiTheme="minorBidi" w:hAnsiTheme="minorBidi" w:cstheme="minorBidi"/>
          <w:i/>
          <w:iCs/>
          <w:color w:val="000000"/>
          <w:rtl/>
          <w:cs/>
        </w:rPr>
        <w:t>“</w:t>
      </w:r>
      <w:r w:rsidR="007F73D0">
        <w:rPr>
          <w:rFonts w:cs="Arial" w:hint="cs"/>
          <w:i/>
          <w:iCs/>
          <w:color w:val="000000"/>
          <w:rtl/>
          <w:cs/>
        </w:rPr>
        <w:t xml:space="preserve"> </w:t>
      </w:r>
      <w:r>
        <w:rPr>
          <w:color w:val="000000"/>
        </w:rPr>
        <w:t xml:space="preserve">povedal </w:t>
      </w:r>
      <w:r w:rsidR="001D3BAF">
        <w:rPr>
          <w:color w:val="000000"/>
        </w:rPr>
        <w:t>Marián Hoffer</w:t>
      </w:r>
      <w:r>
        <w:rPr>
          <w:color w:val="000000"/>
        </w:rPr>
        <w:t xml:space="preserve">, </w:t>
      </w:r>
      <w:r w:rsidR="001D3BAF">
        <w:rPr>
          <w:color w:val="000000"/>
        </w:rPr>
        <w:t xml:space="preserve">generálny riaditeľ spoločnosti Kia </w:t>
      </w:r>
      <w:proofErr w:type="spellStart"/>
      <w:r w:rsidR="001D3BAF">
        <w:rPr>
          <w:color w:val="000000"/>
        </w:rPr>
        <w:t>Sales</w:t>
      </w:r>
      <w:proofErr w:type="spellEnd"/>
      <w:r w:rsidR="001D3BAF">
        <w:rPr>
          <w:color w:val="000000"/>
        </w:rPr>
        <w:t xml:space="preserve"> Slovakia</w:t>
      </w:r>
      <w:r>
        <w:rPr>
          <w:color w:val="000000"/>
        </w:rPr>
        <w:t xml:space="preserve">. </w:t>
      </w:r>
    </w:p>
    <w:p w14:paraId="55578056" w14:textId="77777777" w:rsidR="00ED432E" w:rsidRPr="00363239" w:rsidRDefault="00ED432E" w:rsidP="00ED432E">
      <w:pPr>
        <w:jc w:val="center"/>
        <w:rPr>
          <w:rFonts w:cs="Arial"/>
        </w:rPr>
      </w:pPr>
      <w:r>
        <w:lastRenderedPageBreak/>
        <w:t># # #</w:t>
      </w:r>
    </w:p>
    <w:sectPr w:rsidR="00ED432E" w:rsidRPr="00363239" w:rsidSect="00ED432E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2AFEA0" w14:textId="77777777" w:rsidR="005F2286" w:rsidRDefault="005F2286" w:rsidP="00ED432E">
      <w:pPr>
        <w:spacing w:line="240" w:lineRule="auto"/>
      </w:pPr>
      <w:r>
        <w:separator/>
      </w:r>
    </w:p>
  </w:endnote>
  <w:endnote w:type="continuationSeparator" w:id="0">
    <w:p w14:paraId="4681CF81" w14:textId="77777777" w:rsidR="005F2286" w:rsidRDefault="005F2286" w:rsidP="00ED432E">
      <w:pPr>
        <w:spacing w:line="240" w:lineRule="auto"/>
      </w:pPr>
      <w:r>
        <w:continuationSeparator/>
      </w:r>
    </w:p>
  </w:endnote>
  <w:endnote w:type="continuationNotice" w:id="1">
    <w:p w14:paraId="5D5FDF99" w14:textId="77777777" w:rsidR="005F2286" w:rsidRDefault="005F228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6D3DFA" w14:textId="6124F80A" w:rsidR="00ED432E" w:rsidRDefault="00BB31B8">
    <w:pPr>
      <w:pStyle w:val="Footer"/>
    </w:pPr>
    <w:r>
      <w:rPr>
        <w:noProof/>
        <w:lang w:val="en-US" w:eastAsia="ko-KR"/>
      </w:rPr>
      <w:drawing>
        <wp:anchor distT="0" distB="0" distL="114300" distR="114300" simplePos="0" relativeHeight="251657728" behindDoc="0" locked="0" layoutInCell="1" allowOverlap="1" wp14:anchorId="750FB847" wp14:editId="672DBFD3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FD9E7" w14:textId="77777777" w:rsidR="005F2286" w:rsidRDefault="005F2286" w:rsidP="00ED432E">
      <w:pPr>
        <w:spacing w:line="240" w:lineRule="auto"/>
      </w:pPr>
      <w:r>
        <w:separator/>
      </w:r>
    </w:p>
  </w:footnote>
  <w:footnote w:type="continuationSeparator" w:id="0">
    <w:p w14:paraId="0ECEB1DF" w14:textId="77777777" w:rsidR="005F2286" w:rsidRDefault="005F2286" w:rsidP="00ED432E">
      <w:pPr>
        <w:spacing w:line="240" w:lineRule="auto"/>
      </w:pPr>
      <w:r>
        <w:continuationSeparator/>
      </w:r>
    </w:p>
  </w:footnote>
  <w:footnote w:type="continuationNotice" w:id="1">
    <w:p w14:paraId="199B3F7C" w14:textId="77777777" w:rsidR="005F2286" w:rsidRDefault="005F228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C4071"/>
    <w:multiLevelType w:val="hybridMultilevel"/>
    <w:tmpl w:val="E390D024"/>
    <w:lvl w:ilvl="0" w:tplc="5FD862CA">
      <w:start w:val="1"/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="Times New Roman" w:hint="eastAsia"/>
      </w:rPr>
    </w:lvl>
    <w:lvl w:ilvl="1" w:tplc="5BF653EA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E76DF84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484DB22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449EBE86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49461D2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2AF45444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82497EE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AB884DA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CE21F9"/>
    <w:multiLevelType w:val="hybridMultilevel"/>
    <w:tmpl w:val="2FCE447E"/>
    <w:lvl w:ilvl="0" w:tplc="963267B2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811208E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4B8802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1E3B7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1028B2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BA4F77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790F46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082CBE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D2CAA7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574C9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66D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02E9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6A87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F6F0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423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CE9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6D5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5488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92B6C182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4BD45D7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4DAE66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B50AB32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924C08A0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6512BC5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E6C4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A740E0D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9ADED1E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5F35BE"/>
    <w:multiLevelType w:val="hybridMultilevel"/>
    <w:tmpl w:val="0686B774"/>
    <w:lvl w:ilvl="0" w:tplc="685ABE72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D37E224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A37E94AA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DB98FC8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78B64B36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D9EE4318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3C3E979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FD58C1C2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CF2C7440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E326E728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7DAA79E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70D62962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E15E949C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B9EE6F2C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4574E30A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7DA0D320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10B0867A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87962D18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5F15212"/>
    <w:multiLevelType w:val="hybridMultilevel"/>
    <w:tmpl w:val="0FB842A2"/>
    <w:lvl w:ilvl="0" w:tplc="A080F48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C2285D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59610E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B42BEE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E40D44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22C16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C422CEE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C4BE44F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26AF06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B90BBD"/>
    <w:multiLevelType w:val="hybridMultilevel"/>
    <w:tmpl w:val="084001DA"/>
    <w:lvl w:ilvl="0" w:tplc="301295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07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87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5AAE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28EF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DA40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84F9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2A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80C2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70AB1"/>
    <w:multiLevelType w:val="hybridMultilevel"/>
    <w:tmpl w:val="3A32DF3E"/>
    <w:lvl w:ilvl="0" w:tplc="B2B8BF6E">
      <w:start w:val="3"/>
      <w:numFmt w:val="bullet"/>
      <w:lvlText w:val=""/>
      <w:lvlJc w:val="left"/>
      <w:pPr>
        <w:ind w:left="460" w:hanging="360"/>
      </w:pPr>
      <w:rPr>
        <w:rFonts w:ascii="Wingdings" w:eastAsia="Malgun Gothic" w:hAnsi="Wingdings" w:cs="Times New Roman" w:hint="default"/>
      </w:rPr>
    </w:lvl>
    <w:lvl w:ilvl="1" w:tplc="8F2E6D72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568CA16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29923ABE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E8DE14B4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C0AAF136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4014A77A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8360941C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82986482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abstractNum w:abstractNumId="9" w15:restartNumberingAfterBreak="0">
    <w:nsid w:val="2AAA7DD2"/>
    <w:multiLevelType w:val="hybridMultilevel"/>
    <w:tmpl w:val="45B46614"/>
    <w:lvl w:ilvl="0" w:tplc="256E57F6">
      <w:start w:val="1"/>
      <w:numFmt w:val="decimalEnclosedCircle"/>
      <w:lvlText w:val="%1"/>
      <w:lvlJc w:val="left"/>
      <w:pPr>
        <w:ind w:left="1084" w:hanging="400"/>
      </w:pPr>
    </w:lvl>
    <w:lvl w:ilvl="1" w:tplc="DA4AD82E" w:tentative="1">
      <w:start w:val="1"/>
      <w:numFmt w:val="upperLetter"/>
      <w:lvlText w:val="%2."/>
      <w:lvlJc w:val="left"/>
      <w:pPr>
        <w:ind w:left="1484" w:hanging="400"/>
      </w:pPr>
    </w:lvl>
    <w:lvl w:ilvl="2" w:tplc="FC2E1E0C" w:tentative="1">
      <w:start w:val="1"/>
      <w:numFmt w:val="lowerRoman"/>
      <w:lvlText w:val="%3."/>
      <w:lvlJc w:val="right"/>
      <w:pPr>
        <w:ind w:left="1884" w:hanging="400"/>
      </w:pPr>
    </w:lvl>
    <w:lvl w:ilvl="3" w:tplc="2FF668C2" w:tentative="1">
      <w:start w:val="1"/>
      <w:numFmt w:val="decimal"/>
      <w:lvlText w:val="%4."/>
      <w:lvlJc w:val="left"/>
      <w:pPr>
        <w:ind w:left="2284" w:hanging="400"/>
      </w:pPr>
    </w:lvl>
    <w:lvl w:ilvl="4" w:tplc="754206B0" w:tentative="1">
      <w:start w:val="1"/>
      <w:numFmt w:val="upperLetter"/>
      <w:lvlText w:val="%5."/>
      <w:lvlJc w:val="left"/>
      <w:pPr>
        <w:ind w:left="2684" w:hanging="400"/>
      </w:pPr>
    </w:lvl>
    <w:lvl w:ilvl="5" w:tplc="ED7EB2F6" w:tentative="1">
      <w:start w:val="1"/>
      <w:numFmt w:val="lowerRoman"/>
      <w:lvlText w:val="%6."/>
      <w:lvlJc w:val="right"/>
      <w:pPr>
        <w:ind w:left="3084" w:hanging="400"/>
      </w:pPr>
    </w:lvl>
    <w:lvl w:ilvl="6" w:tplc="34C85FF6" w:tentative="1">
      <w:start w:val="1"/>
      <w:numFmt w:val="decimal"/>
      <w:lvlText w:val="%7."/>
      <w:lvlJc w:val="left"/>
      <w:pPr>
        <w:ind w:left="3484" w:hanging="400"/>
      </w:pPr>
    </w:lvl>
    <w:lvl w:ilvl="7" w:tplc="E14E2B1E" w:tentative="1">
      <w:start w:val="1"/>
      <w:numFmt w:val="upperLetter"/>
      <w:lvlText w:val="%8."/>
      <w:lvlJc w:val="left"/>
      <w:pPr>
        <w:ind w:left="3884" w:hanging="400"/>
      </w:pPr>
    </w:lvl>
    <w:lvl w:ilvl="8" w:tplc="7A78E47C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0" w15:restartNumberingAfterBreak="0">
    <w:nsid w:val="2AFA7960"/>
    <w:multiLevelType w:val="hybridMultilevel"/>
    <w:tmpl w:val="4634A566"/>
    <w:lvl w:ilvl="0" w:tplc="1E3C3D52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E76A7A0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F8A0D3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036B6A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7FC2D8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39C5D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E069B5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626AFF5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590451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4D9338F"/>
    <w:multiLevelType w:val="hybridMultilevel"/>
    <w:tmpl w:val="7B34D948"/>
    <w:lvl w:ilvl="0" w:tplc="94B8DF5C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7B01A1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14A3B6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F4EA7A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3F48E0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6552982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AF2847A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E506A80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2426416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D4F6A0F0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95B4A66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DBE13B8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E406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5243CC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BF08309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8048C27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E9784D5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CB7C0590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490CBD"/>
    <w:multiLevelType w:val="hybridMultilevel"/>
    <w:tmpl w:val="735E718C"/>
    <w:lvl w:ilvl="0" w:tplc="A9F6B752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="Arial" w:hint="eastAsia"/>
      </w:rPr>
    </w:lvl>
    <w:lvl w:ilvl="1" w:tplc="41C8E958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9C1E9AF8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93C43608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600ABA9A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39525E86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A21EFC3A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2A6098A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535E96A2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5F6B4DB9"/>
    <w:multiLevelType w:val="hybridMultilevel"/>
    <w:tmpl w:val="CC20657A"/>
    <w:lvl w:ilvl="0" w:tplc="54745FF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977852BA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2B3C2698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F3D86A84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CF688856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AE52078C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6728990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E4C04C6A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9488D4C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1D967D8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CF071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AE2B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09B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EA8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364F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826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FEBE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C870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ACCCB904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44B4351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833E63FA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D6F86FB0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F7EA8DC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AFF26354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ECE81740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78C82B80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14DA300C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DE74936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63A47B2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EF0A0F94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EC045C6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381A845C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3D2C1C9C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0FAF0A8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37A9BA6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1E06428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1B16C43"/>
    <w:multiLevelType w:val="hybridMultilevel"/>
    <w:tmpl w:val="2B7CBD40"/>
    <w:lvl w:ilvl="0" w:tplc="6288841A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8238429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2464C5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F3A0A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3274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DA6AD7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766F8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86C051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75AA81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3900A5"/>
    <w:multiLevelType w:val="hybridMultilevel"/>
    <w:tmpl w:val="047C56C0"/>
    <w:lvl w:ilvl="0" w:tplc="A4689F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388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A2AB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BC31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CAD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BEE6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C7F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CC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FCEA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860C86"/>
    <w:multiLevelType w:val="hybridMultilevel"/>
    <w:tmpl w:val="4CF25B8E"/>
    <w:lvl w:ilvl="0" w:tplc="9EBE7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015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6EF6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EF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833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E834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0B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695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6A8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D5C4D"/>
    <w:multiLevelType w:val="hybridMultilevel"/>
    <w:tmpl w:val="CF20B6E8"/>
    <w:lvl w:ilvl="0" w:tplc="A97ED71C"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BBC783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6FAC18A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A06CA1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02BB8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0269BF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D72329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6E2AA8C6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0D8DE7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DFDE0B58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9136555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6AEF9F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4F674C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312D3C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4550A0C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52CE38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995834B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8520964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9"/>
  </w:num>
  <w:num w:numId="5">
    <w:abstractNumId w:val="4"/>
  </w:num>
  <w:num w:numId="6">
    <w:abstractNumId w:val="17"/>
  </w:num>
  <w:num w:numId="7">
    <w:abstractNumId w:val="14"/>
  </w:num>
  <w:num w:numId="8">
    <w:abstractNumId w:val="10"/>
  </w:num>
  <w:num w:numId="9">
    <w:abstractNumId w:val="6"/>
  </w:num>
  <w:num w:numId="10">
    <w:abstractNumId w:val="5"/>
  </w:num>
  <w:num w:numId="11">
    <w:abstractNumId w:val="18"/>
  </w:num>
  <w:num w:numId="12">
    <w:abstractNumId w:val="3"/>
  </w:num>
  <w:num w:numId="13">
    <w:abstractNumId w:val="16"/>
  </w:num>
  <w:num w:numId="14">
    <w:abstractNumId w:val="11"/>
  </w:num>
  <w:num w:numId="15">
    <w:abstractNumId w:val="12"/>
  </w:num>
  <w:num w:numId="16">
    <w:abstractNumId w:val="23"/>
  </w:num>
  <w:num w:numId="17">
    <w:abstractNumId w:val="13"/>
  </w:num>
  <w:num w:numId="18">
    <w:abstractNumId w:val="21"/>
  </w:num>
  <w:num w:numId="19">
    <w:abstractNumId w:val="19"/>
  </w:num>
  <w:num w:numId="20">
    <w:abstractNumId w:val="1"/>
  </w:num>
  <w:num w:numId="21">
    <w:abstractNumId w:val="8"/>
  </w:num>
  <w:num w:numId="22">
    <w:abstractNumId w:val="0"/>
  </w:num>
  <w:num w:numId="23">
    <w:abstractNumId w:val="22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114B93"/>
    <w:rsid w:val="00187428"/>
    <w:rsid w:val="001D3BAF"/>
    <w:rsid w:val="004A422B"/>
    <w:rsid w:val="005773D4"/>
    <w:rsid w:val="005F2286"/>
    <w:rsid w:val="007F73D0"/>
    <w:rsid w:val="009076FB"/>
    <w:rsid w:val="00A70D85"/>
    <w:rsid w:val="00A82CCE"/>
    <w:rsid w:val="00B509C7"/>
    <w:rsid w:val="00BB31B8"/>
    <w:rsid w:val="00E60306"/>
    <w:rsid w:val="00E938D3"/>
    <w:rsid w:val="00ED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7FA4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20AF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  <w:lang w:val="sk-SK" w:eastAsia="sk-SK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  <w:lang w:val="sk-SK" w:eastAsia="sk-SK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  <w:lang w:val="sk-SK" w:eastAsia="sk-SK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  <w:lang w:val="sk-SK" w:eastAsia="sk-SK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  <w:lang w:val="sk-SK" w:eastAsia="sk-SK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lang w:val="sk-SK" w:eastAsia="sk-S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val="sk-SK" w:eastAsia="sk-SK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  <w:lang w:val="sk-SK" w:eastAsia="sk-SK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sk-SK" w:eastAsia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sk-SK" w:eastAsia="sk-SK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val="sk-SK" w:eastAsia="sk-SK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  <w:lang w:val="sk-SK" w:eastAsia="sk-SK"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7C59AC"/>
    <w:rPr>
      <w:color w:val="605E5C"/>
      <w:lang w:val="sk-SK" w:eastAsia="sk-SK"/>
    </w:rPr>
  </w:style>
  <w:style w:type="paragraph" w:styleId="NormalWeb">
    <w:name w:val="Normal (Web)"/>
    <w:basedOn w:val="Normal"/>
    <w:uiPriority w:val="99"/>
    <w:semiHidden/>
    <w:unhideWhenUsed/>
    <w:rsid w:val="00DF1BC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7201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8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B5D99-0172-4E2A-A394-224479287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F70BEC-A09E-4044-8197-597952189BDC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c8da104e-6a1d-4b01-a720-a1e29024104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DC60057-0300-44FC-B4DD-A75BE9484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354</CharactersWithSpaces>
  <SharedDoc>false</SharedDoc>
  <HLinks>
    <vt:vector size="6" baseType="variant">
      <vt:variant>
        <vt:i4>5898249</vt:i4>
      </vt:variant>
      <vt:variant>
        <vt:i4>0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7T15:04:00Z</dcterms:created>
  <dcterms:modified xsi:type="dcterms:W3CDTF">2021-12-0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14800</vt:r8>
  </property>
</Properties>
</file>